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0CCE8" w14:textId="51A48237" w:rsidR="00DB74AA" w:rsidRPr="00DB74AA" w:rsidRDefault="00DB74AA" w:rsidP="00DB74AA">
      <w:pPr>
        <w:jc w:val="center"/>
        <w:rPr>
          <w:b/>
          <w:bCs/>
          <w:sz w:val="32"/>
          <w:szCs w:val="32"/>
        </w:rPr>
      </w:pPr>
      <w:r w:rsidRPr="00DB74AA">
        <w:rPr>
          <w:b/>
          <w:bCs/>
          <w:sz w:val="32"/>
          <w:szCs w:val="32"/>
        </w:rPr>
        <w:t>Client meeting (31.05.2021) – notes</w:t>
      </w:r>
    </w:p>
    <w:p w14:paraId="272D81DF" w14:textId="006AB790" w:rsidR="00DB6DBA" w:rsidRPr="00344E99" w:rsidRDefault="006F7DF4">
      <w:pPr>
        <w:rPr>
          <w:b/>
          <w:bCs/>
        </w:rPr>
      </w:pPr>
      <w:r>
        <w:rPr>
          <w:b/>
          <w:bCs/>
        </w:rPr>
        <w:t>Stock request</w:t>
      </w:r>
    </w:p>
    <w:p w14:paraId="0EDA56C7" w14:textId="595300E6" w:rsidR="00344E99" w:rsidRDefault="00344E99" w:rsidP="00344E99">
      <w:pPr>
        <w:pStyle w:val="ListParagraph"/>
        <w:numPr>
          <w:ilvl w:val="0"/>
          <w:numId w:val="1"/>
        </w:numPr>
      </w:pPr>
      <w:r>
        <w:t>Minimum product quantity - “depends on the product”</w:t>
      </w:r>
    </w:p>
    <w:p w14:paraId="63F15F2D" w14:textId="60566579" w:rsidR="00344E99" w:rsidRDefault="00344E99" w:rsidP="00344E99">
      <w:pPr>
        <w:pStyle w:val="ListParagraph"/>
        <w:numPr>
          <w:ilvl w:val="1"/>
          <w:numId w:val="1"/>
        </w:numPr>
      </w:pPr>
      <w:r>
        <w:t>It will be nice if it is a flexible number</w:t>
      </w:r>
    </w:p>
    <w:p w14:paraId="6D7FBEB4" w14:textId="19F1C3CB" w:rsidR="00344E99" w:rsidRDefault="00344E99" w:rsidP="00344E99">
      <w:pPr>
        <w:pStyle w:val="ListParagraph"/>
        <w:numPr>
          <w:ilvl w:val="1"/>
          <w:numId w:val="1"/>
        </w:numPr>
      </w:pPr>
      <w:r>
        <w:t>Standard number- 40</w:t>
      </w:r>
    </w:p>
    <w:p w14:paraId="6AF10AC0" w14:textId="53DB2709" w:rsidR="00344E99" w:rsidRDefault="00344E99" w:rsidP="00344E99">
      <w:pPr>
        <w:pStyle w:val="ListParagraph"/>
        <w:numPr>
          <w:ilvl w:val="1"/>
          <w:numId w:val="1"/>
        </w:numPr>
      </w:pPr>
      <w:r>
        <w:t>Should be changeable</w:t>
      </w:r>
      <w:r w:rsidR="009F661B">
        <w:t>!</w:t>
      </w:r>
    </w:p>
    <w:p w14:paraId="36F68159" w14:textId="13D34AC1" w:rsidR="00344E99" w:rsidRDefault="00344E99" w:rsidP="00344E99">
      <w:pPr>
        <w:pStyle w:val="ListParagraph"/>
        <w:numPr>
          <w:ilvl w:val="0"/>
          <w:numId w:val="1"/>
        </w:numPr>
      </w:pPr>
      <w:r>
        <w:t>Stock requests can be executed in every day of the week</w:t>
      </w:r>
    </w:p>
    <w:p w14:paraId="2BE78CE8" w14:textId="30874D97" w:rsidR="00344E99" w:rsidRDefault="00344E99" w:rsidP="00344E99">
      <w:pPr>
        <w:pStyle w:val="ListParagraph"/>
        <w:numPr>
          <w:ilvl w:val="0"/>
          <w:numId w:val="1"/>
        </w:numPr>
      </w:pPr>
      <w:r>
        <w:t>Execute stock request even if warehouse don’t have enough products</w:t>
      </w:r>
    </w:p>
    <w:p w14:paraId="6E4C218D" w14:textId="6022193D" w:rsidR="006F7DF4" w:rsidRDefault="00344E99" w:rsidP="006F7DF4">
      <w:pPr>
        <w:pStyle w:val="ListParagraph"/>
        <w:numPr>
          <w:ilvl w:val="0"/>
          <w:numId w:val="1"/>
        </w:numPr>
      </w:pPr>
      <w:r>
        <w:t xml:space="preserve">Stock manager should approve every </w:t>
      </w:r>
      <w:r w:rsidR="006F7DF4">
        <w:t>stock movement/From warehouse to store/</w:t>
      </w:r>
    </w:p>
    <w:p w14:paraId="3EFB2BA5" w14:textId="60FC0045" w:rsidR="006F7DF4" w:rsidRDefault="006F7DF4" w:rsidP="00344E99">
      <w:pPr>
        <w:pStyle w:val="ListParagraph"/>
        <w:numPr>
          <w:ilvl w:val="0"/>
          <w:numId w:val="1"/>
        </w:numPr>
      </w:pPr>
      <w:r>
        <w:t>Standard request amounts for every product to the supplier/stock manager must approve/, if more need to be ordered, store manager/or CEO/ need to be involved…!</w:t>
      </w:r>
    </w:p>
    <w:p w14:paraId="3A75A8EE" w14:textId="3F320102" w:rsidR="006F7DF4" w:rsidRDefault="006F7DF4" w:rsidP="006F7DF4">
      <w:pPr>
        <w:pStyle w:val="ListParagraph"/>
        <w:numPr>
          <w:ilvl w:val="0"/>
          <w:numId w:val="1"/>
        </w:numPr>
      </w:pPr>
      <w:r>
        <w:t>Store worker/Depot worker/ accepts products in the warehouse</w:t>
      </w:r>
    </w:p>
    <w:p w14:paraId="7C5D6DD5" w14:textId="13C854BF" w:rsidR="006F7DF4" w:rsidRPr="004244AD" w:rsidRDefault="004244AD" w:rsidP="004244AD">
      <w:pPr>
        <w:pStyle w:val="ListParagraph"/>
        <w:ind w:left="0"/>
      </w:pPr>
      <w:r w:rsidRPr="004244AD">
        <w:rPr>
          <w:b/>
          <w:bCs/>
        </w:rPr>
        <w:t>Schedule</w:t>
      </w:r>
    </w:p>
    <w:p w14:paraId="67A489A6" w14:textId="5F97F86A" w:rsidR="004244AD" w:rsidRDefault="004244AD" w:rsidP="004244AD">
      <w:pPr>
        <w:pStyle w:val="ListParagraph"/>
        <w:numPr>
          <w:ilvl w:val="0"/>
          <w:numId w:val="3"/>
        </w:numPr>
      </w:pPr>
      <w:r>
        <w:t xml:space="preserve">Fulltime contracts - </w:t>
      </w:r>
      <w:r w:rsidR="00EE375E">
        <w:t xml:space="preserve">Minimum availability </w:t>
      </w:r>
      <w:r>
        <w:t>5 days for 2 shifts per employee for a week</w:t>
      </w:r>
    </w:p>
    <w:p w14:paraId="2AF85185" w14:textId="4396361D" w:rsidR="004244AD" w:rsidRDefault="004244AD" w:rsidP="004244AD">
      <w:pPr>
        <w:pStyle w:val="ListParagraph"/>
        <w:numPr>
          <w:ilvl w:val="0"/>
          <w:numId w:val="3"/>
        </w:numPr>
      </w:pPr>
      <w:r>
        <w:t>Eighty percent contracts – Minimum availability 3 days 2 shifts, 2 days 1 shift</w:t>
      </w:r>
    </w:p>
    <w:p w14:paraId="74A6D4F1" w14:textId="6D339BFD" w:rsidR="00EE375E" w:rsidRDefault="00EE375E" w:rsidP="004244AD">
      <w:pPr>
        <w:pStyle w:val="ListParagraph"/>
        <w:numPr>
          <w:ilvl w:val="0"/>
          <w:numId w:val="3"/>
        </w:numPr>
      </w:pPr>
      <w:r>
        <w:t>Flex contracts – Only allowed to block 2 available days</w:t>
      </w:r>
      <w:r w:rsidR="00DB74AA">
        <w:t xml:space="preserve"> </w:t>
      </w:r>
    </w:p>
    <w:p w14:paraId="04B4867E" w14:textId="1AE5EC70" w:rsidR="004244AD" w:rsidRDefault="004244AD" w:rsidP="004244AD">
      <w:pPr>
        <w:pStyle w:val="ListParagraph"/>
        <w:numPr>
          <w:ilvl w:val="0"/>
          <w:numId w:val="3"/>
        </w:numPr>
      </w:pPr>
      <w:r>
        <w:t>Flex contracts - fill the empty slots of the schedule</w:t>
      </w:r>
    </w:p>
    <w:p w14:paraId="0B60E82A" w14:textId="6A6B4B70" w:rsidR="004244AD" w:rsidRDefault="004244AD" w:rsidP="004244AD">
      <w:pPr>
        <w:pStyle w:val="ListParagraph"/>
        <w:numPr>
          <w:ilvl w:val="0"/>
          <w:numId w:val="3"/>
        </w:numPr>
      </w:pPr>
      <w:r>
        <w:t>3 flavours: 1</w:t>
      </w:r>
      <w:r w:rsidRPr="004244AD">
        <w:rPr>
          <w:vertAlign w:val="superscript"/>
        </w:rPr>
        <w:t>st</w:t>
      </w:r>
      <w:r>
        <w:t>-prefered availability,2</w:t>
      </w:r>
      <w:r w:rsidRPr="004244AD">
        <w:rPr>
          <w:vertAlign w:val="superscript"/>
        </w:rPr>
        <w:t>nd</w:t>
      </w:r>
      <w:r>
        <w:t xml:space="preserve"> availability, 3</w:t>
      </w:r>
      <w:r w:rsidRPr="004244AD">
        <w:rPr>
          <w:vertAlign w:val="superscript"/>
        </w:rPr>
        <w:t>rd</w:t>
      </w:r>
      <w:r>
        <w:t xml:space="preserve"> no availability</w:t>
      </w:r>
    </w:p>
    <w:p w14:paraId="17106123" w14:textId="04D95791" w:rsidR="004244AD" w:rsidRDefault="004244AD" w:rsidP="004244AD">
      <w:pPr>
        <w:pStyle w:val="ListParagraph"/>
        <w:numPr>
          <w:ilvl w:val="0"/>
          <w:numId w:val="3"/>
        </w:numPr>
      </w:pPr>
      <w:r>
        <w:t>At least 10 selected available shifts per emp for week</w:t>
      </w:r>
    </w:p>
    <w:p w14:paraId="2101099A" w14:textId="6421D82B" w:rsidR="004244AD" w:rsidRDefault="004244AD" w:rsidP="004244AD">
      <w:pPr>
        <w:pStyle w:val="ListParagraph"/>
        <w:numPr>
          <w:ilvl w:val="0"/>
          <w:numId w:val="3"/>
        </w:numPr>
      </w:pPr>
      <w:r>
        <w:t>If emp did not select availability, then program automatically should select for him</w:t>
      </w:r>
    </w:p>
    <w:p w14:paraId="0A752751" w14:textId="0176ACA4" w:rsidR="00EE375E" w:rsidRDefault="00EE375E" w:rsidP="00EE375E">
      <w:pPr>
        <w:pStyle w:val="ListParagraph"/>
        <w:numPr>
          <w:ilvl w:val="0"/>
          <w:numId w:val="3"/>
        </w:numPr>
      </w:pPr>
      <w:r>
        <w:t>Holiday request- start and end date/have to be approved by dept manager/</w:t>
      </w:r>
    </w:p>
    <w:p w14:paraId="40C9D2DD" w14:textId="0EB2CCFE" w:rsidR="00EE375E" w:rsidRDefault="00EE375E" w:rsidP="00EE375E">
      <w:pPr>
        <w:pStyle w:val="ListParagraph"/>
        <w:numPr>
          <w:ilvl w:val="0"/>
          <w:numId w:val="3"/>
        </w:numPr>
      </w:pPr>
      <w:r>
        <w:t>Automatic schedule should take in account the holiday requests</w:t>
      </w:r>
    </w:p>
    <w:p w14:paraId="4B87EA7E" w14:textId="227C57EF" w:rsidR="00187D43" w:rsidRDefault="00EE375E" w:rsidP="00187D43">
      <w:pPr>
        <w:pStyle w:val="ListParagraph"/>
        <w:numPr>
          <w:ilvl w:val="0"/>
          <w:numId w:val="3"/>
        </w:numPr>
      </w:pPr>
      <w:r>
        <w:t>Activity diagram should have more details</w:t>
      </w:r>
    </w:p>
    <w:p w14:paraId="174625E5" w14:textId="15C791FC" w:rsidR="00187D43" w:rsidRPr="00187D43" w:rsidRDefault="00187D43" w:rsidP="00187D43">
      <w:pPr>
        <w:pStyle w:val="ListParagraph"/>
        <w:ind w:left="0"/>
      </w:pPr>
      <w:r w:rsidRPr="00187D43">
        <w:rPr>
          <w:b/>
          <w:bCs/>
        </w:rPr>
        <w:t>Cashier application</w:t>
      </w:r>
    </w:p>
    <w:p w14:paraId="24381E8E" w14:textId="6FC98869" w:rsidR="00187D43" w:rsidRDefault="001D1DA2" w:rsidP="00187D43">
      <w:pPr>
        <w:pStyle w:val="ListParagraph"/>
        <w:numPr>
          <w:ilvl w:val="0"/>
          <w:numId w:val="4"/>
        </w:numPr>
      </w:pPr>
      <w:r>
        <w:t>C</w:t>
      </w:r>
      <w:r w:rsidR="00187D43">
        <w:t>losing the cashier session – show a message with sold products, how much money are involved and amount orders</w:t>
      </w:r>
      <w:r>
        <w:t>.</w:t>
      </w:r>
    </w:p>
    <w:p w14:paraId="3033A490" w14:textId="5311A1AF" w:rsidR="00187D43" w:rsidRDefault="00187D43" w:rsidP="00187D43"/>
    <w:p w14:paraId="66749282" w14:textId="21832360" w:rsidR="00187D43" w:rsidRPr="00187D43" w:rsidRDefault="00187D43" w:rsidP="00187D43">
      <w:r>
        <w:t>Next meeting week 17 /Monday in 11h/</w:t>
      </w:r>
      <w:r w:rsidR="001D1DA2">
        <w:t>!</w:t>
      </w:r>
    </w:p>
    <w:sectPr w:rsidR="00187D43" w:rsidRPr="00187D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A4ADB"/>
    <w:multiLevelType w:val="hybridMultilevel"/>
    <w:tmpl w:val="E94487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844E6"/>
    <w:multiLevelType w:val="hybridMultilevel"/>
    <w:tmpl w:val="DF30F1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C6151B"/>
    <w:multiLevelType w:val="hybridMultilevel"/>
    <w:tmpl w:val="AB740BC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926304"/>
    <w:multiLevelType w:val="hybridMultilevel"/>
    <w:tmpl w:val="DDD018E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srQ0MzE3MDQ3NzJV0lEKTi0uzszPAykwqgUAg5f0vCwAAAA="/>
  </w:docVars>
  <w:rsids>
    <w:rsidRoot w:val="00DB6DBA"/>
    <w:rsid w:val="00187D43"/>
    <w:rsid w:val="001D1DA2"/>
    <w:rsid w:val="00344E99"/>
    <w:rsid w:val="004244AD"/>
    <w:rsid w:val="006F7DF4"/>
    <w:rsid w:val="009F661B"/>
    <w:rsid w:val="00DB6DBA"/>
    <w:rsid w:val="00DB74AA"/>
    <w:rsid w:val="00EE3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35E49"/>
  <w15:chartTrackingRefBased/>
  <w15:docId w15:val="{9F66800B-AACB-478E-B143-DF2A9C698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4E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ychev,Stoycho S.D.</dc:creator>
  <cp:keywords/>
  <dc:description/>
  <cp:lastModifiedBy>Stoychev,Stoycho S.D.</cp:lastModifiedBy>
  <cp:revision>4</cp:revision>
  <dcterms:created xsi:type="dcterms:W3CDTF">2021-06-02T17:52:00Z</dcterms:created>
  <dcterms:modified xsi:type="dcterms:W3CDTF">2021-06-02T18:59:00Z</dcterms:modified>
</cp:coreProperties>
</file>